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39BF6C" w14:textId="77777777" w:rsidR="00205CEE" w:rsidRPr="00205CEE" w:rsidRDefault="00406960" w:rsidP="00205CEE">
      <w:pPr>
        <w:jc w:val="center"/>
        <w:rPr>
          <w:rFonts w:ascii="Calibri" w:hAnsi="Calibri" w:cs="Calibri"/>
          <w:b/>
          <w:sz w:val="23"/>
          <w:szCs w:val="23"/>
        </w:rPr>
      </w:pPr>
      <w:r>
        <w:rPr>
          <w:rFonts w:ascii="Calibri" w:hAnsi="Calibri" w:cs="Calibri"/>
          <w:b/>
          <w:sz w:val="23"/>
          <w:szCs w:val="23"/>
        </w:rPr>
        <w:t>TRANSCANNA HOLDINGS</w:t>
      </w:r>
      <w:r w:rsidR="00205CEE" w:rsidRPr="00205CEE">
        <w:rPr>
          <w:rFonts w:ascii="Calibri" w:hAnsi="Calibri" w:cs="Calibri"/>
          <w:b/>
          <w:sz w:val="23"/>
          <w:szCs w:val="23"/>
        </w:rPr>
        <w:t xml:space="preserve"> INC.</w:t>
      </w:r>
    </w:p>
    <w:p w14:paraId="1B716DE0" w14:textId="77777777" w:rsidR="00205CEE" w:rsidRPr="00205CEE" w:rsidRDefault="00205CEE" w:rsidP="00205CEE">
      <w:pPr>
        <w:jc w:val="center"/>
        <w:rPr>
          <w:rFonts w:ascii="Calibri" w:hAnsi="Calibri" w:cs="Calibri"/>
          <w:b/>
          <w:sz w:val="23"/>
          <w:szCs w:val="23"/>
        </w:rPr>
      </w:pPr>
      <w:r w:rsidRPr="00205CEE">
        <w:rPr>
          <w:rFonts w:ascii="Calibri" w:hAnsi="Calibri" w:cs="Calibri"/>
          <w:b/>
          <w:sz w:val="23"/>
          <w:szCs w:val="23"/>
        </w:rPr>
        <w:t>(the "Company")</w:t>
      </w:r>
    </w:p>
    <w:p w14:paraId="6990FA79" w14:textId="77777777" w:rsidR="001F1C54" w:rsidRPr="00D429CD" w:rsidRDefault="001F1C54" w:rsidP="00B5074F">
      <w:pPr>
        <w:rPr>
          <w:rFonts w:ascii="Calibri" w:hAnsi="Calibri" w:cs="Calibri"/>
          <w:sz w:val="23"/>
          <w:szCs w:val="23"/>
        </w:rPr>
      </w:pPr>
    </w:p>
    <w:p w14:paraId="79E5D476" w14:textId="77777777" w:rsidR="001023EA" w:rsidRPr="00D429CD" w:rsidRDefault="001023EA" w:rsidP="00B5074F">
      <w:pPr>
        <w:rPr>
          <w:rFonts w:ascii="Calibri" w:hAnsi="Calibri" w:cs="Calibri"/>
          <w:sz w:val="23"/>
          <w:szCs w:val="23"/>
        </w:rPr>
      </w:pPr>
    </w:p>
    <w:p w14:paraId="0114B146" w14:textId="77777777" w:rsidR="001023EA" w:rsidRPr="00D429CD" w:rsidRDefault="001023EA" w:rsidP="00B5074F">
      <w:pPr>
        <w:rPr>
          <w:rFonts w:ascii="Calibri" w:hAnsi="Calibri" w:cs="Calibri"/>
          <w:sz w:val="23"/>
          <w:szCs w:val="23"/>
        </w:rPr>
      </w:pPr>
    </w:p>
    <w:p w14:paraId="11E18E65" w14:textId="77777777" w:rsidR="001023EA" w:rsidRPr="00D429CD" w:rsidRDefault="001023EA" w:rsidP="00B5074F">
      <w:pPr>
        <w:rPr>
          <w:rFonts w:ascii="Calibri" w:hAnsi="Calibri" w:cs="Calibri"/>
          <w:sz w:val="23"/>
          <w:szCs w:val="23"/>
        </w:rPr>
      </w:pPr>
    </w:p>
    <w:p w14:paraId="15206281" w14:textId="02618F06" w:rsidR="00BD4ACB" w:rsidRPr="00D429CD" w:rsidRDefault="00406960" w:rsidP="00B5074F">
      <w:pPr>
        <w:rPr>
          <w:rFonts w:ascii="Calibri" w:hAnsi="Calibri" w:cs="Calibri"/>
          <w:sz w:val="23"/>
          <w:szCs w:val="23"/>
        </w:rPr>
      </w:pPr>
      <w:r>
        <w:rPr>
          <w:rFonts w:ascii="Calibri" w:hAnsi="Calibri" w:cs="Calibri"/>
          <w:sz w:val="23"/>
          <w:szCs w:val="23"/>
        </w:rPr>
        <w:t xml:space="preserve">May </w:t>
      </w:r>
      <w:r w:rsidR="00AE6411">
        <w:rPr>
          <w:rFonts w:ascii="Calibri" w:hAnsi="Calibri" w:cs="Calibri"/>
          <w:sz w:val="23"/>
          <w:szCs w:val="23"/>
        </w:rPr>
        <w:t>1</w:t>
      </w:r>
      <w:r w:rsidR="00213106">
        <w:rPr>
          <w:rFonts w:ascii="Calibri" w:hAnsi="Calibri" w:cs="Calibri"/>
          <w:sz w:val="23"/>
          <w:szCs w:val="23"/>
        </w:rPr>
        <w:t>4</w:t>
      </w:r>
      <w:r w:rsidR="00066047">
        <w:rPr>
          <w:rFonts w:ascii="Calibri" w:hAnsi="Calibri" w:cs="Calibri"/>
          <w:sz w:val="23"/>
          <w:szCs w:val="23"/>
        </w:rPr>
        <w:t>, 2020</w:t>
      </w:r>
    </w:p>
    <w:p w14:paraId="166FBB7B" w14:textId="77777777" w:rsidR="003A2104" w:rsidRPr="00D429CD" w:rsidRDefault="003A2104" w:rsidP="00B5074F">
      <w:pPr>
        <w:rPr>
          <w:rFonts w:ascii="Calibri" w:hAnsi="Calibri" w:cs="Calibri"/>
          <w:sz w:val="23"/>
          <w:szCs w:val="23"/>
        </w:rPr>
      </w:pPr>
    </w:p>
    <w:p w14:paraId="577819E3" w14:textId="77777777" w:rsidR="003A2104" w:rsidRPr="00D429CD" w:rsidRDefault="003A2104" w:rsidP="00B5074F">
      <w:pPr>
        <w:rPr>
          <w:rFonts w:ascii="Calibri" w:hAnsi="Calibri" w:cs="Calibri"/>
          <w:sz w:val="23"/>
          <w:szCs w:val="23"/>
        </w:rPr>
      </w:pPr>
    </w:p>
    <w:p w14:paraId="35860480" w14:textId="77777777" w:rsidR="003A2104" w:rsidRPr="00D429CD" w:rsidRDefault="00F476A0" w:rsidP="00B5074F">
      <w:pPr>
        <w:rPr>
          <w:rFonts w:ascii="Calibri" w:hAnsi="Calibri" w:cs="Calibri"/>
          <w:color w:val="000000"/>
          <w:sz w:val="23"/>
          <w:szCs w:val="23"/>
        </w:rPr>
      </w:pPr>
      <w:r w:rsidRPr="00D429CD">
        <w:rPr>
          <w:rFonts w:ascii="Calibri" w:hAnsi="Calibri" w:cs="Calibri"/>
          <w:sz w:val="23"/>
          <w:szCs w:val="23"/>
        </w:rPr>
        <w:t>Canadian Securities Exchange</w:t>
      </w:r>
    </w:p>
    <w:p w14:paraId="71677B5D" w14:textId="77777777" w:rsidR="00EF6498" w:rsidRPr="00D429CD" w:rsidRDefault="00EF6498" w:rsidP="00EF6498">
      <w:pPr>
        <w:rPr>
          <w:rFonts w:ascii="Calibri" w:hAnsi="Calibri" w:cs="Calibri"/>
          <w:b/>
          <w:sz w:val="23"/>
          <w:szCs w:val="23"/>
          <w:u w:val="single"/>
        </w:rPr>
      </w:pPr>
    </w:p>
    <w:p w14:paraId="29F488F6" w14:textId="77777777" w:rsidR="00EF6498" w:rsidRPr="00D429CD" w:rsidRDefault="00EF6498" w:rsidP="00EF6498">
      <w:pPr>
        <w:rPr>
          <w:rFonts w:ascii="Calibri" w:hAnsi="Calibri" w:cs="Calibri"/>
          <w:sz w:val="23"/>
          <w:szCs w:val="23"/>
        </w:rPr>
      </w:pPr>
    </w:p>
    <w:p w14:paraId="253707AE" w14:textId="77777777" w:rsidR="00EF6498" w:rsidRPr="00D429CD" w:rsidRDefault="00EF6498" w:rsidP="00EF6498">
      <w:pPr>
        <w:rPr>
          <w:rFonts w:ascii="Calibri" w:hAnsi="Calibri" w:cs="Calibri"/>
          <w:sz w:val="23"/>
          <w:szCs w:val="23"/>
        </w:rPr>
      </w:pPr>
    </w:p>
    <w:p w14:paraId="4B2E6E89" w14:textId="77777777" w:rsidR="00EF6498" w:rsidRPr="00D429CD" w:rsidRDefault="003A2104" w:rsidP="00EF6498">
      <w:pPr>
        <w:rPr>
          <w:rFonts w:ascii="Calibri" w:hAnsi="Calibri" w:cs="Calibri"/>
          <w:b/>
          <w:sz w:val="23"/>
          <w:szCs w:val="23"/>
          <w:u w:val="single"/>
        </w:rPr>
      </w:pPr>
      <w:r w:rsidRPr="00D429CD">
        <w:rPr>
          <w:rFonts w:ascii="Calibri" w:hAnsi="Calibri" w:cs="Calibri"/>
          <w:b/>
          <w:sz w:val="23"/>
          <w:szCs w:val="23"/>
          <w:u w:val="single"/>
        </w:rPr>
        <w:t>Re:</w:t>
      </w:r>
      <w:r w:rsidRPr="00D429CD">
        <w:rPr>
          <w:rFonts w:ascii="Calibri" w:hAnsi="Calibri" w:cs="Calibri"/>
          <w:b/>
          <w:sz w:val="23"/>
          <w:szCs w:val="23"/>
          <w:u w:val="single"/>
        </w:rPr>
        <w:tab/>
      </w:r>
      <w:r w:rsidR="00F476A0" w:rsidRPr="00D429CD">
        <w:rPr>
          <w:rFonts w:ascii="Calibri" w:hAnsi="Calibri" w:cs="Calibri"/>
          <w:b/>
          <w:sz w:val="23"/>
          <w:szCs w:val="23"/>
          <w:u w:val="single"/>
        </w:rPr>
        <w:t>Receipt of Proceeds from Private Pla</w:t>
      </w:r>
      <w:r w:rsidR="00F43E98" w:rsidRPr="00D429CD">
        <w:rPr>
          <w:rFonts w:ascii="Calibri" w:hAnsi="Calibri" w:cs="Calibri"/>
          <w:b/>
          <w:sz w:val="23"/>
          <w:szCs w:val="23"/>
          <w:u w:val="single"/>
        </w:rPr>
        <w:t>c</w:t>
      </w:r>
      <w:r w:rsidR="00D4517E" w:rsidRPr="00D429CD">
        <w:rPr>
          <w:rFonts w:ascii="Calibri" w:hAnsi="Calibri" w:cs="Calibri"/>
          <w:b/>
          <w:sz w:val="23"/>
          <w:szCs w:val="23"/>
          <w:u w:val="single"/>
        </w:rPr>
        <w:t>ement</w:t>
      </w:r>
      <w:r w:rsidR="00EF6498" w:rsidRPr="00D429CD">
        <w:rPr>
          <w:rFonts w:ascii="Calibri" w:hAnsi="Calibri" w:cs="Calibri"/>
          <w:b/>
          <w:sz w:val="23"/>
          <w:szCs w:val="23"/>
          <w:u w:val="single"/>
        </w:rPr>
        <w:t>___________________________</w:t>
      </w:r>
    </w:p>
    <w:p w14:paraId="4F534CD1" w14:textId="77777777" w:rsidR="00EF6498" w:rsidRPr="00D429CD" w:rsidRDefault="00EF6498" w:rsidP="00EF6498">
      <w:pPr>
        <w:rPr>
          <w:rFonts w:ascii="Calibri" w:hAnsi="Calibri" w:cs="Calibri"/>
          <w:sz w:val="23"/>
          <w:szCs w:val="23"/>
        </w:rPr>
      </w:pPr>
    </w:p>
    <w:p w14:paraId="49B6DFF7" w14:textId="04779FE5" w:rsidR="001023EA" w:rsidRPr="00D429CD" w:rsidRDefault="00F476A0" w:rsidP="00605D43">
      <w:pPr>
        <w:jc w:val="both"/>
        <w:rPr>
          <w:rFonts w:ascii="Calibri" w:hAnsi="Calibri" w:cs="Calibri"/>
          <w:sz w:val="23"/>
          <w:szCs w:val="23"/>
        </w:rPr>
      </w:pPr>
      <w:r w:rsidRPr="00D429CD">
        <w:rPr>
          <w:rFonts w:ascii="Calibri" w:hAnsi="Calibri" w:cs="Calibri"/>
          <w:sz w:val="23"/>
          <w:szCs w:val="23"/>
        </w:rPr>
        <w:t xml:space="preserve">Pursuant to Section 2.7 of CSE Policy 6 </w:t>
      </w:r>
      <w:r w:rsidRPr="00D429CD">
        <w:rPr>
          <w:rFonts w:ascii="Calibri" w:hAnsi="Calibri" w:cs="Calibri"/>
          <w:i/>
          <w:sz w:val="23"/>
          <w:szCs w:val="23"/>
        </w:rPr>
        <w:t>Distributions</w:t>
      </w:r>
      <w:r w:rsidRPr="00D429CD">
        <w:rPr>
          <w:rFonts w:ascii="Calibri" w:hAnsi="Calibri" w:cs="Calibri"/>
          <w:sz w:val="23"/>
          <w:szCs w:val="23"/>
        </w:rPr>
        <w:t>, the Company confirms that we have received aggregate gross proceeds of $</w:t>
      </w:r>
      <w:r w:rsidR="00406960">
        <w:rPr>
          <w:rFonts w:ascii="Calibri" w:hAnsi="Calibri" w:cs="Calibri"/>
          <w:sz w:val="23"/>
          <w:szCs w:val="23"/>
        </w:rPr>
        <w:t>1,800,000</w:t>
      </w:r>
      <w:r w:rsidRPr="00D429CD">
        <w:rPr>
          <w:rFonts w:ascii="Calibri" w:hAnsi="Calibri" w:cs="Calibri"/>
          <w:sz w:val="23"/>
          <w:szCs w:val="23"/>
        </w:rPr>
        <w:t xml:space="preserve"> from </w:t>
      </w:r>
      <w:r w:rsidR="000605BD" w:rsidRPr="00D429CD">
        <w:rPr>
          <w:rFonts w:ascii="Calibri" w:hAnsi="Calibri" w:cs="Calibri"/>
          <w:sz w:val="23"/>
          <w:szCs w:val="23"/>
        </w:rPr>
        <w:t xml:space="preserve">a </w:t>
      </w:r>
      <w:r w:rsidR="00A10F0C" w:rsidRPr="00D429CD">
        <w:rPr>
          <w:rFonts w:ascii="Calibri" w:hAnsi="Calibri" w:cs="Calibri"/>
          <w:sz w:val="23"/>
          <w:szCs w:val="23"/>
        </w:rPr>
        <w:t>private placement</w:t>
      </w:r>
      <w:r w:rsidRPr="00D429CD">
        <w:rPr>
          <w:rFonts w:ascii="Calibri" w:hAnsi="Calibri" w:cs="Calibri"/>
          <w:sz w:val="23"/>
          <w:szCs w:val="23"/>
        </w:rPr>
        <w:t xml:space="preserve"> for the issuance </w:t>
      </w:r>
      <w:r w:rsidRPr="00A63D73">
        <w:rPr>
          <w:rFonts w:ascii="Calibri" w:hAnsi="Calibri" w:cs="Calibri"/>
          <w:sz w:val="23"/>
          <w:szCs w:val="23"/>
        </w:rPr>
        <w:t xml:space="preserve">of </w:t>
      </w:r>
      <w:r w:rsidR="00406960">
        <w:rPr>
          <w:rFonts w:ascii="Calibri" w:hAnsi="Calibri" w:cs="Calibri"/>
          <w:sz w:val="23"/>
          <w:szCs w:val="23"/>
        </w:rPr>
        <w:t>3,600,000</w:t>
      </w:r>
      <w:r w:rsidR="00066047">
        <w:rPr>
          <w:rFonts w:ascii="Calibri" w:hAnsi="Calibri" w:cs="Calibri"/>
          <w:sz w:val="23"/>
          <w:szCs w:val="23"/>
        </w:rPr>
        <w:t xml:space="preserve"> </w:t>
      </w:r>
      <w:r w:rsidR="00B21AB9" w:rsidRPr="00A63D73">
        <w:rPr>
          <w:rFonts w:ascii="Calibri" w:hAnsi="Calibri" w:cs="Calibri"/>
          <w:sz w:val="23"/>
          <w:szCs w:val="23"/>
        </w:rPr>
        <w:t>units</w:t>
      </w:r>
      <w:r w:rsidR="00D84A8A" w:rsidRPr="00A34042">
        <w:rPr>
          <w:rFonts w:ascii="Calibri" w:hAnsi="Calibri" w:cs="Calibri"/>
          <w:sz w:val="23"/>
          <w:szCs w:val="23"/>
        </w:rPr>
        <w:t xml:space="preserve"> </w:t>
      </w:r>
      <w:r w:rsidRPr="00A34042">
        <w:rPr>
          <w:rFonts w:ascii="Calibri" w:hAnsi="Calibri" w:cs="Calibri"/>
          <w:sz w:val="23"/>
          <w:szCs w:val="23"/>
        </w:rPr>
        <w:t>as detailed</w:t>
      </w:r>
      <w:r w:rsidRPr="00D429CD">
        <w:rPr>
          <w:rFonts w:ascii="Calibri" w:hAnsi="Calibri" w:cs="Calibri"/>
          <w:sz w:val="23"/>
          <w:szCs w:val="23"/>
        </w:rPr>
        <w:t xml:space="preserve"> in the CSE Form 9 posted on </w:t>
      </w:r>
      <w:r w:rsidR="00406960">
        <w:rPr>
          <w:rFonts w:ascii="Calibri" w:hAnsi="Calibri" w:cs="Calibri"/>
          <w:sz w:val="23"/>
          <w:szCs w:val="23"/>
        </w:rPr>
        <w:t xml:space="preserve">May </w:t>
      </w:r>
      <w:r w:rsidR="00213106">
        <w:rPr>
          <w:rFonts w:ascii="Calibri" w:hAnsi="Calibri" w:cs="Calibri"/>
          <w:sz w:val="23"/>
          <w:szCs w:val="23"/>
        </w:rPr>
        <w:t>14</w:t>
      </w:r>
      <w:r w:rsidR="007072CE">
        <w:rPr>
          <w:rFonts w:ascii="Calibri" w:hAnsi="Calibri" w:cs="Calibri"/>
          <w:sz w:val="23"/>
          <w:szCs w:val="23"/>
        </w:rPr>
        <w:t xml:space="preserve">, </w:t>
      </w:r>
      <w:r w:rsidR="00066047">
        <w:rPr>
          <w:rFonts w:ascii="Calibri" w:hAnsi="Calibri" w:cs="Calibri"/>
          <w:sz w:val="23"/>
          <w:szCs w:val="23"/>
        </w:rPr>
        <w:t>2020</w:t>
      </w:r>
      <w:r w:rsidR="00B21AB9" w:rsidRPr="00D429CD">
        <w:rPr>
          <w:rFonts w:ascii="Calibri" w:hAnsi="Calibri" w:cs="Calibri"/>
          <w:sz w:val="23"/>
          <w:szCs w:val="23"/>
        </w:rPr>
        <w:t>.</w:t>
      </w:r>
    </w:p>
    <w:p w14:paraId="07BAF21B" w14:textId="77777777" w:rsidR="001023EA" w:rsidRPr="00D429CD" w:rsidRDefault="001023EA" w:rsidP="00B5074F">
      <w:pPr>
        <w:rPr>
          <w:rFonts w:ascii="Calibri" w:hAnsi="Calibri" w:cs="Calibri"/>
          <w:sz w:val="23"/>
          <w:szCs w:val="23"/>
        </w:rPr>
      </w:pPr>
    </w:p>
    <w:p w14:paraId="29E6B473" w14:textId="77777777" w:rsidR="00EF6498" w:rsidRPr="00D429CD" w:rsidRDefault="00EF6498" w:rsidP="00B5074F">
      <w:pPr>
        <w:rPr>
          <w:rFonts w:ascii="Calibri" w:hAnsi="Calibri" w:cs="Calibri"/>
          <w:sz w:val="23"/>
          <w:szCs w:val="23"/>
        </w:rPr>
      </w:pPr>
      <w:r w:rsidRPr="00D429CD">
        <w:rPr>
          <w:rFonts w:ascii="Calibri" w:hAnsi="Calibri" w:cs="Calibri"/>
          <w:sz w:val="23"/>
          <w:szCs w:val="23"/>
        </w:rPr>
        <w:t>Yours truly,</w:t>
      </w:r>
    </w:p>
    <w:p w14:paraId="12A573ED" w14:textId="77777777" w:rsidR="00EF6498" w:rsidRPr="00D429CD" w:rsidRDefault="00EF6498" w:rsidP="00B5074F">
      <w:pPr>
        <w:rPr>
          <w:rFonts w:ascii="Calibri" w:hAnsi="Calibri" w:cs="Calibri"/>
          <w:sz w:val="23"/>
          <w:szCs w:val="23"/>
        </w:rPr>
      </w:pPr>
    </w:p>
    <w:p w14:paraId="705CFDE5" w14:textId="77777777" w:rsidR="00EF6498" w:rsidRPr="00D429CD" w:rsidRDefault="00EF6498" w:rsidP="00B5074F">
      <w:pPr>
        <w:rPr>
          <w:rFonts w:ascii="Calibri" w:hAnsi="Calibri" w:cs="Calibri"/>
          <w:sz w:val="23"/>
          <w:szCs w:val="23"/>
        </w:rPr>
      </w:pPr>
    </w:p>
    <w:p w14:paraId="3A85403D" w14:textId="77777777" w:rsidR="007639D4" w:rsidRPr="00D429CD" w:rsidRDefault="00406960" w:rsidP="00205CEE">
      <w:pPr>
        <w:rPr>
          <w:rFonts w:ascii="Calibri" w:hAnsi="Calibri" w:cs="Calibri"/>
          <w:b/>
          <w:sz w:val="23"/>
          <w:szCs w:val="23"/>
        </w:rPr>
      </w:pPr>
      <w:r>
        <w:rPr>
          <w:rFonts w:ascii="Calibri" w:hAnsi="Calibri" w:cs="Calibri"/>
          <w:b/>
          <w:sz w:val="23"/>
          <w:szCs w:val="23"/>
        </w:rPr>
        <w:t>TRANSCANNA HOLDINGS</w:t>
      </w:r>
      <w:r w:rsidR="00205CEE">
        <w:rPr>
          <w:rFonts w:ascii="Calibri" w:hAnsi="Calibri" w:cs="Calibri"/>
          <w:b/>
          <w:sz w:val="23"/>
          <w:szCs w:val="23"/>
        </w:rPr>
        <w:t xml:space="preserve"> INC</w:t>
      </w:r>
      <w:r w:rsidR="00D84A8A" w:rsidRPr="00D429CD">
        <w:rPr>
          <w:rFonts w:ascii="Calibri" w:hAnsi="Calibri" w:cs="Calibri"/>
          <w:b/>
          <w:sz w:val="23"/>
          <w:szCs w:val="23"/>
        </w:rPr>
        <w:t>.</w:t>
      </w:r>
    </w:p>
    <w:p w14:paraId="24FE3C5A" w14:textId="77777777" w:rsidR="002C52C2" w:rsidRPr="0046249D" w:rsidRDefault="002C52C2" w:rsidP="00B5074F">
      <w:pPr>
        <w:rPr>
          <w:rFonts w:ascii="Calibri" w:hAnsi="Calibri" w:cs="Calibri"/>
          <w:i/>
          <w:sz w:val="23"/>
          <w:szCs w:val="23"/>
        </w:rPr>
      </w:pPr>
    </w:p>
    <w:p w14:paraId="485E1A84" w14:textId="44756A1E" w:rsidR="005F66AC" w:rsidRPr="00043A58" w:rsidRDefault="00C116A5" w:rsidP="00B5074F">
      <w:pPr>
        <w:rPr>
          <w:rFonts w:asciiTheme="minorHAnsi" w:hAnsiTheme="minorHAnsi" w:cstheme="minorHAnsi"/>
          <w:b/>
          <w:sz w:val="23"/>
          <w:szCs w:val="23"/>
        </w:rPr>
      </w:pPr>
      <w:r>
        <w:rPr>
          <w:rFonts w:asciiTheme="minorHAnsi" w:hAnsiTheme="minorHAnsi" w:cstheme="minorHAnsi"/>
          <w:i/>
          <w:sz w:val="23"/>
          <w:szCs w:val="23"/>
        </w:rPr>
        <w:t>_____</w:t>
      </w:r>
      <w:proofErr w:type="gramStart"/>
      <w:r>
        <w:rPr>
          <w:rFonts w:asciiTheme="minorHAnsi" w:hAnsiTheme="minorHAnsi" w:cstheme="minorHAnsi"/>
          <w:i/>
          <w:sz w:val="23"/>
          <w:szCs w:val="23"/>
        </w:rPr>
        <w:t>_</w:t>
      </w:r>
      <w:r w:rsidR="004225EC">
        <w:rPr>
          <w:rFonts w:asciiTheme="minorHAnsi" w:hAnsiTheme="minorHAnsi" w:cstheme="minorHAnsi"/>
          <w:i/>
          <w:sz w:val="23"/>
          <w:szCs w:val="23"/>
        </w:rPr>
        <w:t>”James</w:t>
      </w:r>
      <w:proofErr w:type="gramEnd"/>
      <w:r w:rsidR="004225EC">
        <w:rPr>
          <w:rFonts w:asciiTheme="minorHAnsi" w:hAnsiTheme="minorHAnsi" w:cstheme="minorHAnsi"/>
          <w:i/>
          <w:sz w:val="23"/>
          <w:szCs w:val="23"/>
        </w:rPr>
        <w:t xml:space="preserve"> R Blink”</w:t>
      </w:r>
      <w:r>
        <w:rPr>
          <w:rFonts w:asciiTheme="minorHAnsi" w:hAnsiTheme="minorHAnsi" w:cstheme="minorHAnsi"/>
          <w:i/>
          <w:sz w:val="23"/>
          <w:szCs w:val="23"/>
        </w:rPr>
        <w:t>_______________________________</w:t>
      </w:r>
    </w:p>
    <w:p w14:paraId="5D2C2147" w14:textId="77777777" w:rsidR="00605D43" w:rsidRPr="00066047" w:rsidRDefault="00406960" w:rsidP="00066047">
      <w:pPr>
        <w:ind w:right="3600"/>
        <w:rPr>
          <w:rFonts w:asciiTheme="minorHAnsi" w:hAnsiTheme="minorHAnsi" w:cstheme="minorHAnsi"/>
          <w:sz w:val="23"/>
          <w:szCs w:val="23"/>
        </w:rPr>
      </w:pPr>
      <w:r>
        <w:rPr>
          <w:rFonts w:asciiTheme="minorHAnsi" w:hAnsiTheme="minorHAnsi" w:cstheme="minorHAnsi"/>
          <w:b/>
          <w:sz w:val="22"/>
          <w:szCs w:val="22"/>
        </w:rPr>
        <w:t>JAMES R. BLINK</w:t>
      </w:r>
      <w:r w:rsidR="000D3E53">
        <w:rPr>
          <w:rFonts w:asciiTheme="minorHAnsi" w:hAnsiTheme="minorHAnsi" w:cstheme="minorHAnsi"/>
          <w:sz w:val="22"/>
          <w:szCs w:val="22"/>
        </w:rPr>
        <w:t xml:space="preserve"> </w:t>
      </w:r>
      <w:r w:rsidR="000D3E53">
        <w:rPr>
          <w:rFonts w:asciiTheme="minorHAnsi" w:hAnsiTheme="minorHAnsi" w:cstheme="minorHAnsi"/>
          <w:sz w:val="22"/>
          <w:szCs w:val="22"/>
        </w:rPr>
        <w:br/>
      </w:r>
      <w:r>
        <w:rPr>
          <w:rFonts w:asciiTheme="minorHAnsi" w:hAnsiTheme="minorHAnsi" w:cstheme="minorHAnsi"/>
          <w:sz w:val="22"/>
          <w:szCs w:val="22"/>
        </w:rPr>
        <w:t>President and Chief Executive Officer</w:t>
      </w:r>
      <w:r w:rsidR="002C52C2" w:rsidRPr="00066047">
        <w:rPr>
          <w:rFonts w:asciiTheme="minorHAnsi" w:hAnsiTheme="minorHAnsi" w:cstheme="minorHAnsi"/>
          <w:sz w:val="23"/>
          <w:szCs w:val="23"/>
        </w:rPr>
        <w:br/>
      </w:r>
    </w:p>
    <w:p w14:paraId="01058D25" w14:textId="77777777" w:rsidR="00605D43" w:rsidRPr="00605D43" w:rsidRDefault="00605D43" w:rsidP="00605D43">
      <w:pPr>
        <w:rPr>
          <w:rFonts w:ascii="Calibri" w:hAnsi="Calibri" w:cs="Calibri"/>
          <w:sz w:val="23"/>
          <w:szCs w:val="23"/>
        </w:rPr>
      </w:pPr>
    </w:p>
    <w:p w14:paraId="4D046A94" w14:textId="77777777" w:rsidR="00605D43" w:rsidRPr="00605D43" w:rsidRDefault="00605D43" w:rsidP="00605D43">
      <w:pPr>
        <w:rPr>
          <w:rFonts w:ascii="Calibri" w:hAnsi="Calibri" w:cs="Calibri"/>
          <w:sz w:val="23"/>
          <w:szCs w:val="23"/>
        </w:rPr>
      </w:pPr>
    </w:p>
    <w:p w14:paraId="3D799B11" w14:textId="77777777" w:rsidR="00605D43" w:rsidRPr="00605D43" w:rsidRDefault="00605D43" w:rsidP="00605D43">
      <w:pPr>
        <w:rPr>
          <w:rFonts w:ascii="Calibri" w:hAnsi="Calibri" w:cs="Calibri"/>
          <w:sz w:val="23"/>
          <w:szCs w:val="23"/>
        </w:rPr>
      </w:pPr>
    </w:p>
    <w:p w14:paraId="7D3E9E4F" w14:textId="77777777" w:rsidR="00605D43" w:rsidRPr="00605D43" w:rsidRDefault="00605D43" w:rsidP="00605D43">
      <w:pPr>
        <w:rPr>
          <w:rFonts w:ascii="Calibri" w:hAnsi="Calibri" w:cs="Calibri"/>
          <w:sz w:val="23"/>
          <w:szCs w:val="23"/>
        </w:rPr>
      </w:pPr>
    </w:p>
    <w:p w14:paraId="664C334F" w14:textId="77777777" w:rsidR="00605D43" w:rsidRPr="00605D43" w:rsidRDefault="00605D43" w:rsidP="00605D43">
      <w:pPr>
        <w:rPr>
          <w:rFonts w:ascii="Calibri" w:hAnsi="Calibri" w:cs="Calibri"/>
          <w:sz w:val="23"/>
          <w:szCs w:val="23"/>
        </w:rPr>
      </w:pPr>
    </w:p>
    <w:sectPr w:rsidR="00605D43" w:rsidRPr="00605D43" w:rsidSect="008C1BD3">
      <w:footerReference w:type="default" r:id="rId7"/>
      <w:foot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EC9D99" w14:textId="77777777" w:rsidR="00831C36" w:rsidRDefault="00831C36">
      <w:r>
        <w:separator/>
      </w:r>
    </w:p>
  </w:endnote>
  <w:endnote w:type="continuationSeparator" w:id="0">
    <w:p w14:paraId="39BDE0BE" w14:textId="77777777" w:rsidR="00831C36" w:rsidRDefault="00831C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B1B632" w14:textId="77777777" w:rsidR="005C2978" w:rsidRPr="004C04D3" w:rsidRDefault="004C04D3" w:rsidP="004C04D3">
    <w:pPr>
      <w:pStyle w:val="Footer"/>
      <w:rPr>
        <w:rFonts w:ascii="Calibri" w:hAnsi="Calibri" w:cs="Calibri"/>
        <w:sz w:val="14"/>
      </w:rPr>
    </w:pPr>
    <w:r>
      <w:rPr>
        <w:rFonts w:ascii="Calibri" w:hAnsi="Calibri" w:cs="Calibri"/>
        <w:sz w:val="14"/>
      </w:rPr>
      <w:fldChar w:fldCharType="begin"/>
    </w:r>
    <w:r>
      <w:rPr>
        <w:rFonts w:ascii="Calibri" w:hAnsi="Calibri" w:cs="Calibri"/>
        <w:sz w:val="14"/>
      </w:rPr>
      <w:instrText xml:space="preserve"> If </w:instrText>
    </w:r>
    <w:r>
      <w:rPr>
        <w:rFonts w:ascii="Calibri" w:hAnsi="Calibri" w:cs="Calibri"/>
        <w:sz w:val="14"/>
      </w:rPr>
      <w:fldChar w:fldCharType="begin"/>
    </w:r>
    <w:r>
      <w:rPr>
        <w:rFonts w:ascii="Calibri" w:hAnsi="Calibri" w:cs="Calibri"/>
        <w:sz w:val="14"/>
      </w:rPr>
      <w:instrText xml:space="preserve"> docvariable "LawCorp"</w:instrText>
    </w:r>
    <w:r>
      <w:rPr>
        <w:rFonts w:ascii="Calibri" w:hAnsi="Calibri" w:cs="Calibri"/>
        <w:sz w:val="14"/>
      </w:rPr>
      <w:fldChar w:fldCharType="separate"/>
    </w:r>
    <w:r w:rsidR="002F369C">
      <w:rPr>
        <w:rFonts w:ascii="Calibri" w:hAnsi="Calibri" w:cs="Calibri"/>
        <w:sz w:val="14"/>
      </w:rPr>
      <w:instrText>no</w:instrText>
    </w:r>
    <w:r>
      <w:rPr>
        <w:rFonts w:ascii="Calibri" w:hAnsi="Calibri" w:cs="Calibri"/>
        <w:sz w:val="14"/>
      </w:rPr>
      <w:fldChar w:fldCharType="end"/>
    </w:r>
    <w:r>
      <w:rPr>
        <w:rFonts w:ascii="Calibri" w:hAnsi="Calibri" w:cs="Calibri"/>
        <w:sz w:val="14"/>
      </w:rPr>
      <w:instrText>="yes" "</w:instrText>
    </w:r>
    <w:r>
      <w:rPr>
        <w:rFonts w:ascii="Calibri" w:hAnsi="Calibri" w:cs="Calibri"/>
        <w:sz w:val="14"/>
      </w:rPr>
      <w:fldChar w:fldCharType="begin"/>
    </w:r>
    <w:r>
      <w:rPr>
        <w:rFonts w:ascii="Calibri" w:hAnsi="Calibri" w:cs="Calibri"/>
        <w:sz w:val="14"/>
      </w:rPr>
      <w:instrText xml:space="preserve"> If </w:instrText>
    </w:r>
    <w:r>
      <w:rPr>
        <w:rFonts w:ascii="Calibri" w:hAnsi="Calibri" w:cs="Calibri"/>
        <w:sz w:val="14"/>
      </w:rPr>
      <w:fldChar w:fldCharType="begin"/>
    </w:r>
    <w:r>
      <w:rPr>
        <w:rFonts w:ascii="Calibri" w:hAnsi="Calibri" w:cs="Calibri"/>
        <w:sz w:val="14"/>
      </w:rPr>
      <w:instrText xml:space="preserve"> page </w:instrText>
    </w:r>
    <w:r>
      <w:rPr>
        <w:rFonts w:ascii="Calibri" w:hAnsi="Calibri" w:cs="Calibri"/>
        <w:sz w:val="14"/>
      </w:rPr>
      <w:fldChar w:fldCharType="end"/>
    </w:r>
    <w:r>
      <w:rPr>
        <w:rFonts w:ascii="Calibri" w:hAnsi="Calibri" w:cs="Calibri"/>
        <w:sz w:val="14"/>
      </w:rPr>
      <w:instrText>=</w:instrText>
    </w:r>
    <w:r>
      <w:rPr>
        <w:rFonts w:ascii="Calibri" w:hAnsi="Calibri" w:cs="Calibri"/>
        <w:sz w:val="14"/>
      </w:rPr>
      <w:fldChar w:fldCharType="begin"/>
    </w:r>
    <w:r>
      <w:rPr>
        <w:rFonts w:ascii="Calibri" w:hAnsi="Calibri" w:cs="Calibri"/>
        <w:sz w:val="14"/>
      </w:rPr>
      <w:instrText xml:space="preserve"> sectionpages </w:instrText>
    </w:r>
    <w:r>
      <w:rPr>
        <w:rFonts w:ascii="Calibri" w:hAnsi="Calibri" w:cs="Calibri"/>
        <w:sz w:val="14"/>
      </w:rPr>
      <w:fldChar w:fldCharType="end"/>
    </w:r>
    <w:r>
      <w:rPr>
        <w:rFonts w:ascii="Calibri" w:hAnsi="Calibri" w:cs="Calibri"/>
        <w:sz w:val="14"/>
      </w:rPr>
      <w:instrText xml:space="preserve"> "*practising through a law corporation" "" </w:instrText>
    </w:r>
    <w:r>
      <w:rPr>
        <w:rFonts w:ascii="Calibri" w:hAnsi="Calibri" w:cs="Calibri"/>
        <w:sz w:val="14"/>
      </w:rPr>
      <w:fldChar w:fldCharType="end"/>
    </w:r>
    <w:r>
      <w:rPr>
        <w:rFonts w:ascii="Calibri" w:hAnsi="Calibri" w:cs="Calibri"/>
        <w:sz w:val="14"/>
      </w:rPr>
      <w:instrText>" ""</w:instrText>
    </w:r>
    <w:r>
      <w:rPr>
        <w:rFonts w:ascii="Calibri" w:hAnsi="Calibri" w:cs="Calibri"/>
        <w:sz w:val="14"/>
      </w:rPr>
      <w:fldChar w:fldCharType="end"/>
    </w:r>
    <w:r>
      <w:rPr>
        <w:rFonts w:ascii="Calibri" w:hAnsi="Calibri" w:cs="Calibri"/>
        <w:sz w:val="14"/>
      </w:rPr>
      <w:br/>
    </w:r>
    <w:r>
      <w:rPr>
        <w:rFonts w:ascii="Calibri" w:hAnsi="Calibri" w:cs="Calibri"/>
        <w:sz w:val="14"/>
      </w:rPr>
      <w:br/>
    </w:r>
    <w:r w:rsidRPr="004C04D3">
      <w:rPr>
        <w:rFonts w:ascii="Calibri" w:hAnsi="Calibri" w:cs="Calibri"/>
        <w:sz w:val="14"/>
      </w:rPr>
      <w:fldChar w:fldCharType="begin"/>
    </w:r>
    <w:r w:rsidRPr="004C04D3">
      <w:rPr>
        <w:rFonts w:ascii="Calibri" w:hAnsi="Calibri" w:cs="Calibri"/>
        <w:sz w:val="14"/>
      </w:rPr>
      <w:instrText xml:space="preserve"> Docvariable FooterPath \* MERGEFORMAT </w:instrText>
    </w:r>
    <w:r w:rsidRPr="004C04D3">
      <w:rPr>
        <w:rFonts w:ascii="Calibri" w:hAnsi="Calibri" w:cs="Calibri"/>
        <w:sz w:val="14"/>
      </w:rPr>
      <w:fldChar w:fldCharType="separate"/>
    </w:r>
    <w:r w:rsidR="002F369C">
      <w:rPr>
        <w:rFonts w:ascii="Calibri" w:hAnsi="Calibri" w:cs="Calibri"/>
        <w:sz w:val="14"/>
      </w:rPr>
      <w:t xml:space="preserve">JTS\488901\ALUMINA CAPITAL PARTNERS (MARCH </w:t>
    </w:r>
    <w:proofErr w:type="gramStart"/>
    <w:r w:rsidR="002F369C">
      <w:rPr>
        <w:rFonts w:ascii="Calibri" w:hAnsi="Calibri" w:cs="Calibri"/>
        <w:sz w:val="14"/>
      </w:rPr>
      <w:t>2019)\</w:t>
    </w:r>
    <w:proofErr w:type="gramEnd"/>
    <w:r w:rsidR="002F369C">
      <w:rPr>
        <w:rFonts w:ascii="Calibri" w:hAnsi="Calibri" w:cs="Calibri"/>
        <w:sz w:val="14"/>
      </w:rPr>
      <w:t>3286</w:t>
    </w:r>
    <w:r w:rsidRPr="004C04D3">
      <w:rPr>
        <w:rFonts w:ascii="Calibri" w:hAnsi="Calibri" w:cs="Calibri"/>
        <w:sz w:val="1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80B4DF" w14:textId="23295168" w:rsidR="00C619EB" w:rsidRPr="004C04D3" w:rsidRDefault="004C04D3" w:rsidP="004C04D3">
    <w:pPr>
      <w:pStyle w:val="Footer"/>
      <w:rPr>
        <w:sz w:val="14"/>
      </w:rPr>
    </w:pPr>
    <w:r>
      <w:rPr>
        <w:rFonts w:ascii="Calibri" w:hAnsi="Calibri" w:cs="Calibri"/>
        <w:sz w:val="14"/>
      </w:rPr>
      <w:fldChar w:fldCharType="begin"/>
    </w:r>
    <w:r>
      <w:rPr>
        <w:rFonts w:ascii="Calibri" w:hAnsi="Calibri" w:cs="Calibri"/>
        <w:sz w:val="14"/>
      </w:rPr>
      <w:instrText xml:space="preserve"> If </w:instrText>
    </w:r>
    <w:r>
      <w:rPr>
        <w:rFonts w:ascii="Calibri" w:hAnsi="Calibri" w:cs="Calibri"/>
        <w:sz w:val="14"/>
      </w:rPr>
      <w:fldChar w:fldCharType="begin"/>
    </w:r>
    <w:r>
      <w:rPr>
        <w:rFonts w:ascii="Calibri" w:hAnsi="Calibri" w:cs="Calibri"/>
        <w:sz w:val="14"/>
      </w:rPr>
      <w:instrText xml:space="preserve"> docvariable "LawCorp"</w:instrText>
    </w:r>
    <w:r>
      <w:rPr>
        <w:rFonts w:ascii="Calibri" w:hAnsi="Calibri" w:cs="Calibri"/>
        <w:sz w:val="14"/>
      </w:rPr>
      <w:fldChar w:fldCharType="separate"/>
    </w:r>
    <w:r w:rsidR="002F369C">
      <w:rPr>
        <w:rFonts w:ascii="Calibri" w:hAnsi="Calibri" w:cs="Calibri"/>
        <w:sz w:val="14"/>
      </w:rPr>
      <w:instrText>no</w:instrText>
    </w:r>
    <w:r>
      <w:rPr>
        <w:rFonts w:ascii="Calibri" w:hAnsi="Calibri" w:cs="Calibri"/>
        <w:sz w:val="14"/>
      </w:rPr>
      <w:fldChar w:fldCharType="end"/>
    </w:r>
    <w:r>
      <w:rPr>
        <w:rFonts w:ascii="Calibri" w:hAnsi="Calibri" w:cs="Calibri"/>
        <w:sz w:val="14"/>
      </w:rPr>
      <w:instrText>="yes" "</w:instrText>
    </w:r>
    <w:r>
      <w:rPr>
        <w:rFonts w:ascii="Calibri" w:hAnsi="Calibri" w:cs="Calibri"/>
        <w:sz w:val="14"/>
      </w:rPr>
      <w:fldChar w:fldCharType="begin"/>
    </w:r>
    <w:r>
      <w:rPr>
        <w:rFonts w:ascii="Calibri" w:hAnsi="Calibri" w:cs="Calibri"/>
        <w:sz w:val="14"/>
      </w:rPr>
      <w:instrText xml:space="preserve"> If </w:instrText>
    </w:r>
    <w:r>
      <w:rPr>
        <w:rFonts w:ascii="Calibri" w:hAnsi="Calibri" w:cs="Calibri"/>
        <w:sz w:val="14"/>
      </w:rPr>
      <w:fldChar w:fldCharType="begin"/>
    </w:r>
    <w:r>
      <w:rPr>
        <w:rFonts w:ascii="Calibri" w:hAnsi="Calibri" w:cs="Calibri"/>
        <w:sz w:val="14"/>
      </w:rPr>
      <w:instrText xml:space="preserve"> page </w:instrText>
    </w:r>
    <w:r>
      <w:rPr>
        <w:rFonts w:ascii="Calibri" w:hAnsi="Calibri" w:cs="Calibri"/>
        <w:sz w:val="14"/>
      </w:rPr>
      <w:fldChar w:fldCharType="end"/>
    </w:r>
    <w:r>
      <w:rPr>
        <w:rFonts w:ascii="Calibri" w:hAnsi="Calibri" w:cs="Calibri"/>
        <w:sz w:val="14"/>
      </w:rPr>
      <w:instrText>=</w:instrText>
    </w:r>
    <w:r>
      <w:rPr>
        <w:rFonts w:ascii="Calibri" w:hAnsi="Calibri" w:cs="Calibri"/>
        <w:sz w:val="14"/>
      </w:rPr>
      <w:fldChar w:fldCharType="begin"/>
    </w:r>
    <w:r>
      <w:rPr>
        <w:rFonts w:ascii="Calibri" w:hAnsi="Calibri" w:cs="Calibri"/>
        <w:sz w:val="14"/>
      </w:rPr>
      <w:instrText xml:space="preserve"> sectionpages </w:instrText>
    </w:r>
    <w:r>
      <w:rPr>
        <w:rFonts w:ascii="Calibri" w:hAnsi="Calibri" w:cs="Calibri"/>
        <w:sz w:val="14"/>
      </w:rPr>
      <w:fldChar w:fldCharType="end"/>
    </w:r>
    <w:r>
      <w:rPr>
        <w:rFonts w:ascii="Calibri" w:hAnsi="Calibri" w:cs="Calibri"/>
        <w:sz w:val="14"/>
      </w:rPr>
      <w:instrText xml:space="preserve"> "*practising through a law corporation" "" </w:instrText>
    </w:r>
    <w:r>
      <w:rPr>
        <w:rFonts w:ascii="Calibri" w:hAnsi="Calibri" w:cs="Calibri"/>
        <w:sz w:val="14"/>
      </w:rPr>
      <w:fldChar w:fldCharType="end"/>
    </w:r>
    <w:r>
      <w:rPr>
        <w:rFonts w:ascii="Calibri" w:hAnsi="Calibri" w:cs="Calibri"/>
        <w:sz w:val="14"/>
      </w:rPr>
      <w:instrText>" ""</w:instrText>
    </w:r>
    <w:r>
      <w:rPr>
        <w:rFonts w:ascii="Calibri" w:hAnsi="Calibri" w:cs="Calibri"/>
        <w:sz w:val="14"/>
      </w:rPr>
      <w:fldChar w:fldCharType="end"/>
    </w:r>
    <w:r>
      <w:rPr>
        <w:rFonts w:ascii="Calibri" w:hAnsi="Calibri" w:cs="Calibri"/>
        <w:sz w:val="14"/>
      </w:rPr>
      <w:br/>
    </w:r>
    <w:r>
      <w:rPr>
        <w:rFonts w:ascii="Calibri" w:hAnsi="Calibri" w:cs="Calibri"/>
        <w:sz w:val="14"/>
      </w:rP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42F13F" w14:textId="77777777" w:rsidR="00831C36" w:rsidRDefault="00831C36">
      <w:r>
        <w:separator/>
      </w:r>
    </w:p>
  </w:footnote>
  <w:footnote w:type="continuationSeparator" w:id="0">
    <w:p w14:paraId="11772CC4" w14:textId="77777777" w:rsidR="00831C36" w:rsidRDefault="00831C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B9E50DE"/>
    <w:multiLevelType w:val="hybridMultilevel"/>
    <w:tmpl w:val="513E153E"/>
    <w:lvl w:ilvl="0" w:tplc="6F46607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MDEyMzExNbIwMzZT0lEKTi0uzszPAykwqgUAjrDh4ywAAAA="/>
    <w:docVar w:name="Doc1" w:val=" "/>
    <w:docVar w:name="FileDate" w:val=" (Mar 27, 2019)"/>
    <w:docVar w:name="FName" w:val="Ltr to CSE re Receipt of Funds"/>
    <w:docVar w:name="FNumOnly" w:val="3286"/>
    <w:docVar w:name="FooterPath" w:val="JTS\488901\ALUMINA CAPITAL PARTNERS (MARCH 2019)\3286"/>
    <w:docVar w:name="LawCorp" w:val="no"/>
    <w:docVar w:name="Scrub" w:val="no"/>
    <w:docVar w:name="Version" w:val="1"/>
  </w:docVars>
  <w:rsids>
    <w:rsidRoot w:val="009C0618"/>
    <w:rsid w:val="00006396"/>
    <w:rsid w:val="00011A77"/>
    <w:rsid w:val="00026700"/>
    <w:rsid w:val="00043A58"/>
    <w:rsid w:val="00060260"/>
    <w:rsid w:val="000605BD"/>
    <w:rsid w:val="00066047"/>
    <w:rsid w:val="00071253"/>
    <w:rsid w:val="00084CB6"/>
    <w:rsid w:val="00093F9D"/>
    <w:rsid w:val="000A4740"/>
    <w:rsid w:val="000A50AF"/>
    <w:rsid w:val="000C23A7"/>
    <w:rsid w:val="000C5F2A"/>
    <w:rsid w:val="000D3E53"/>
    <w:rsid w:val="000E1D7C"/>
    <w:rsid w:val="001023EA"/>
    <w:rsid w:val="00107002"/>
    <w:rsid w:val="001176DD"/>
    <w:rsid w:val="001221F4"/>
    <w:rsid w:val="00123F3E"/>
    <w:rsid w:val="001348A7"/>
    <w:rsid w:val="001466CD"/>
    <w:rsid w:val="00147690"/>
    <w:rsid w:val="00156AA0"/>
    <w:rsid w:val="001812D4"/>
    <w:rsid w:val="0018508D"/>
    <w:rsid w:val="00196DA9"/>
    <w:rsid w:val="001C1764"/>
    <w:rsid w:val="001F1C54"/>
    <w:rsid w:val="00205CEE"/>
    <w:rsid w:val="00213106"/>
    <w:rsid w:val="00216351"/>
    <w:rsid w:val="00226E21"/>
    <w:rsid w:val="00246913"/>
    <w:rsid w:val="002568BB"/>
    <w:rsid w:val="00267671"/>
    <w:rsid w:val="002A7AEC"/>
    <w:rsid w:val="002C52C2"/>
    <w:rsid w:val="002C6CEA"/>
    <w:rsid w:val="002F369C"/>
    <w:rsid w:val="003072E5"/>
    <w:rsid w:val="00316803"/>
    <w:rsid w:val="00326716"/>
    <w:rsid w:val="00327C7D"/>
    <w:rsid w:val="00336E58"/>
    <w:rsid w:val="0035065A"/>
    <w:rsid w:val="00362E3B"/>
    <w:rsid w:val="003678A5"/>
    <w:rsid w:val="00397CCD"/>
    <w:rsid w:val="003A2104"/>
    <w:rsid w:val="003A5F73"/>
    <w:rsid w:val="003C1C1B"/>
    <w:rsid w:val="003C33BC"/>
    <w:rsid w:val="003D3473"/>
    <w:rsid w:val="003F36AC"/>
    <w:rsid w:val="003F71C1"/>
    <w:rsid w:val="00401340"/>
    <w:rsid w:val="00406960"/>
    <w:rsid w:val="00414446"/>
    <w:rsid w:val="00416BEE"/>
    <w:rsid w:val="004225EC"/>
    <w:rsid w:val="004457AE"/>
    <w:rsid w:val="0046249D"/>
    <w:rsid w:val="00480DF1"/>
    <w:rsid w:val="004813D5"/>
    <w:rsid w:val="0049678F"/>
    <w:rsid w:val="004B4E01"/>
    <w:rsid w:val="004B7CA8"/>
    <w:rsid w:val="004C04D3"/>
    <w:rsid w:val="004D1EE7"/>
    <w:rsid w:val="004F633A"/>
    <w:rsid w:val="005131E1"/>
    <w:rsid w:val="0052156A"/>
    <w:rsid w:val="00521A39"/>
    <w:rsid w:val="00522995"/>
    <w:rsid w:val="00527754"/>
    <w:rsid w:val="00566F12"/>
    <w:rsid w:val="0057512F"/>
    <w:rsid w:val="00581036"/>
    <w:rsid w:val="005911A2"/>
    <w:rsid w:val="005B2DEC"/>
    <w:rsid w:val="005B7870"/>
    <w:rsid w:val="005C2978"/>
    <w:rsid w:val="005D0249"/>
    <w:rsid w:val="005D39EF"/>
    <w:rsid w:val="005D6B7F"/>
    <w:rsid w:val="005F66AC"/>
    <w:rsid w:val="006014FB"/>
    <w:rsid w:val="00605D43"/>
    <w:rsid w:val="00606479"/>
    <w:rsid w:val="00610C28"/>
    <w:rsid w:val="00622BC6"/>
    <w:rsid w:val="00635161"/>
    <w:rsid w:val="006428A4"/>
    <w:rsid w:val="00645C62"/>
    <w:rsid w:val="00653872"/>
    <w:rsid w:val="00671034"/>
    <w:rsid w:val="00681D74"/>
    <w:rsid w:val="0068678E"/>
    <w:rsid w:val="00693D82"/>
    <w:rsid w:val="006C24A1"/>
    <w:rsid w:val="006C26EE"/>
    <w:rsid w:val="006E339A"/>
    <w:rsid w:val="006F5738"/>
    <w:rsid w:val="007072CE"/>
    <w:rsid w:val="00720ACD"/>
    <w:rsid w:val="00723D0A"/>
    <w:rsid w:val="00733906"/>
    <w:rsid w:val="00741B6E"/>
    <w:rsid w:val="007531AC"/>
    <w:rsid w:val="007639D4"/>
    <w:rsid w:val="00763EDD"/>
    <w:rsid w:val="007743C3"/>
    <w:rsid w:val="00774CC8"/>
    <w:rsid w:val="00784BEB"/>
    <w:rsid w:val="007B5B80"/>
    <w:rsid w:val="007D2D1B"/>
    <w:rsid w:val="007E1EC7"/>
    <w:rsid w:val="007E2255"/>
    <w:rsid w:val="007F0492"/>
    <w:rsid w:val="007F440A"/>
    <w:rsid w:val="007F4C74"/>
    <w:rsid w:val="00804373"/>
    <w:rsid w:val="008135E2"/>
    <w:rsid w:val="0081389C"/>
    <w:rsid w:val="00831C36"/>
    <w:rsid w:val="008607C0"/>
    <w:rsid w:val="008640B8"/>
    <w:rsid w:val="00880138"/>
    <w:rsid w:val="0088122C"/>
    <w:rsid w:val="00887F0F"/>
    <w:rsid w:val="00897D9E"/>
    <w:rsid w:val="008C1BD3"/>
    <w:rsid w:val="008C32F8"/>
    <w:rsid w:val="008C3DB4"/>
    <w:rsid w:val="0090490D"/>
    <w:rsid w:val="0092397A"/>
    <w:rsid w:val="00926299"/>
    <w:rsid w:val="00954317"/>
    <w:rsid w:val="009652B7"/>
    <w:rsid w:val="00976BB1"/>
    <w:rsid w:val="009817AD"/>
    <w:rsid w:val="009958DC"/>
    <w:rsid w:val="009A1FE6"/>
    <w:rsid w:val="009C0618"/>
    <w:rsid w:val="009C6F9F"/>
    <w:rsid w:val="009F08F8"/>
    <w:rsid w:val="009F4358"/>
    <w:rsid w:val="00A10F0C"/>
    <w:rsid w:val="00A207CB"/>
    <w:rsid w:val="00A3349D"/>
    <w:rsid w:val="00A34042"/>
    <w:rsid w:val="00A54000"/>
    <w:rsid w:val="00A63D73"/>
    <w:rsid w:val="00A65D49"/>
    <w:rsid w:val="00A755B5"/>
    <w:rsid w:val="00A97D90"/>
    <w:rsid w:val="00AB114D"/>
    <w:rsid w:val="00AB4923"/>
    <w:rsid w:val="00AC657D"/>
    <w:rsid w:val="00AC770D"/>
    <w:rsid w:val="00AD10C5"/>
    <w:rsid w:val="00AE2578"/>
    <w:rsid w:val="00AE6411"/>
    <w:rsid w:val="00B21AB9"/>
    <w:rsid w:val="00B247FF"/>
    <w:rsid w:val="00B34C4E"/>
    <w:rsid w:val="00B5074F"/>
    <w:rsid w:val="00B55495"/>
    <w:rsid w:val="00B66987"/>
    <w:rsid w:val="00B85DBF"/>
    <w:rsid w:val="00B91259"/>
    <w:rsid w:val="00BA0C62"/>
    <w:rsid w:val="00BA3D38"/>
    <w:rsid w:val="00BC06A2"/>
    <w:rsid w:val="00BD4ACB"/>
    <w:rsid w:val="00BE083A"/>
    <w:rsid w:val="00BE64DF"/>
    <w:rsid w:val="00C114F9"/>
    <w:rsid w:val="00C116A5"/>
    <w:rsid w:val="00C35C8B"/>
    <w:rsid w:val="00C55D3E"/>
    <w:rsid w:val="00C60CBD"/>
    <w:rsid w:val="00C619EB"/>
    <w:rsid w:val="00C649B0"/>
    <w:rsid w:val="00C7725C"/>
    <w:rsid w:val="00CA0698"/>
    <w:rsid w:val="00CA4EF0"/>
    <w:rsid w:val="00CD28B2"/>
    <w:rsid w:val="00CD3162"/>
    <w:rsid w:val="00CE0FE4"/>
    <w:rsid w:val="00CE64AE"/>
    <w:rsid w:val="00CF577E"/>
    <w:rsid w:val="00CF64C2"/>
    <w:rsid w:val="00CF65C0"/>
    <w:rsid w:val="00CF6C03"/>
    <w:rsid w:val="00D12B6A"/>
    <w:rsid w:val="00D429CD"/>
    <w:rsid w:val="00D4517E"/>
    <w:rsid w:val="00D83D6E"/>
    <w:rsid w:val="00D846CF"/>
    <w:rsid w:val="00D84A8A"/>
    <w:rsid w:val="00D93842"/>
    <w:rsid w:val="00D943AA"/>
    <w:rsid w:val="00D967E8"/>
    <w:rsid w:val="00D96B6A"/>
    <w:rsid w:val="00DA1209"/>
    <w:rsid w:val="00DA6798"/>
    <w:rsid w:val="00DB5207"/>
    <w:rsid w:val="00DC18E2"/>
    <w:rsid w:val="00DE1FDB"/>
    <w:rsid w:val="00DF5AA3"/>
    <w:rsid w:val="00E026AE"/>
    <w:rsid w:val="00E215AC"/>
    <w:rsid w:val="00E26470"/>
    <w:rsid w:val="00E26689"/>
    <w:rsid w:val="00E423D0"/>
    <w:rsid w:val="00EF100D"/>
    <w:rsid w:val="00EF6498"/>
    <w:rsid w:val="00F01DDF"/>
    <w:rsid w:val="00F05C85"/>
    <w:rsid w:val="00F126D6"/>
    <w:rsid w:val="00F23584"/>
    <w:rsid w:val="00F30BF2"/>
    <w:rsid w:val="00F4135C"/>
    <w:rsid w:val="00F43E98"/>
    <w:rsid w:val="00F476A0"/>
    <w:rsid w:val="00F60821"/>
    <w:rsid w:val="00F623FA"/>
    <w:rsid w:val="00F70186"/>
    <w:rsid w:val="00F83AB6"/>
    <w:rsid w:val="00F9057A"/>
    <w:rsid w:val="00F927A6"/>
    <w:rsid w:val="00F9561B"/>
    <w:rsid w:val="00FB4EEE"/>
    <w:rsid w:val="00FC6D4C"/>
    <w:rsid w:val="00FD10ED"/>
    <w:rsid w:val="00FD574A"/>
    <w:rsid w:val="00FE0DEE"/>
    <w:rsid w:val="00FE7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6534A1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qFormat="1"/>
    <w:lsdException w:name="Subtitle" w:qFormat="1"/>
    <w:lsdException w:name="Strong" w:qFormat="1"/>
    <w:lsdException w:name="Emphasis" w:qFormat="1"/>
    <w:lsdException w:name="Plain Text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16BE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rsid w:val="00BE083A"/>
    <w:pPr>
      <w:framePr w:w="7920" w:h="1980" w:hRule="exact" w:hSpace="180" w:wrap="auto" w:hAnchor="page" w:xAlign="center" w:yAlign="bottom"/>
      <w:ind w:left="2880"/>
    </w:pPr>
    <w:rPr>
      <w:rFonts w:cs="Arial"/>
    </w:rPr>
  </w:style>
  <w:style w:type="paragraph" w:styleId="Header">
    <w:name w:val="header"/>
    <w:basedOn w:val="Normal"/>
    <w:rsid w:val="00EF100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EF100D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E33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1348A7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610C28"/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rsid w:val="00610C28"/>
    <w:rPr>
      <w:rFonts w:ascii="Consolas" w:eastAsia="Calibri" w:hAnsi="Consolas" w:cs="Times New Roman"/>
      <w:sz w:val="21"/>
      <w:szCs w:val="21"/>
    </w:rPr>
  </w:style>
  <w:style w:type="paragraph" w:styleId="BalloonText">
    <w:name w:val="Balloon Text"/>
    <w:basedOn w:val="Normal"/>
    <w:link w:val="BalloonTextChar"/>
    <w:rsid w:val="008C1BD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8C1BD3"/>
    <w:rPr>
      <w:rFonts w:ascii="Segoe UI" w:hAnsi="Segoe UI" w:cs="Segoe UI"/>
      <w:sz w:val="18"/>
      <w:szCs w:val="18"/>
    </w:rPr>
  </w:style>
  <w:style w:type="paragraph" w:styleId="BodyText">
    <w:name w:val="Body Text"/>
    <w:aliases w:val="bt"/>
    <w:basedOn w:val="Normal"/>
    <w:link w:val="BodyTextChar"/>
    <w:qFormat/>
    <w:rsid w:val="00C116A5"/>
    <w:pPr>
      <w:spacing w:after="240"/>
      <w:jc w:val="both"/>
    </w:pPr>
    <w:rPr>
      <w:szCs w:val="20"/>
      <w:lang w:val="en-CA"/>
    </w:rPr>
  </w:style>
  <w:style w:type="character" w:customStyle="1" w:styleId="BodyTextChar">
    <w:name w:val="Body Text Char"/>
    <w:aliases w:val="bt Char"/>
    <w:basedOn w:val="DefaultParagraphFont"/>
    <w:link w:val="BodyText"/>
    <w:rsid w:val="00C116A5"/>
    <w:rPr>
      <w:sz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129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5</Words>
  <Characters>489</Characters>
  <Application>Microsoft Office Word</Application>
  <DocSecurity>0</DocSecurity>
  <PresentationFormat/>
  <Lines>18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Letter confirming receipt of proceeds  (Template Letter confirming receipt of proceeds.DOCX;1)</vt:lpstr>
    </vt:vector>
  </TitlesOfParts>
  <Company/>
  <LinksUpToDate>false</LinksUpToDate>
  <CharactersWithSpaces>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Letter confirming receipt of proceeds  (Template Letter confirming receipt of proceeds.DOCX;1)</dc:title>
  <dc:subject/>
  <dc:creator/>
  <cp:keywords/>
  <cp:lastModifiedBy/>
  <cp:revision>1</cp:revision>
  <dcterms:created xsi:type="dcterms:W3CDTF">2020-05-13T22:23:00Z</dcterms:created>
  <dcterms:modified xsi:type="dcterms:W3CDTF">2020-05-15T02:47:00Z</dcterms:modified>
</cp:coreProperties>
</file>